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="-275" w:tblpY="2686"/>
        <w:tblW w:w="9900" w:type="dxa"/>
        <w:tblLook w:val="04A0" w:firstRow="1" w:lastRow="0" w:firstColumn="1" w:lastColumn="0" w:noHBand="0" w:noVBand="1"/>
      </w:tblPr>
      <w:tblGrid>
        <w:gridCol w:w="5125"/>
        <w:gridCol w:w="4775"/>
      </w:tblGrid>
      <w:tr w:rsidR="00CA7C29" w14:paraId="6220098C" w14:textId="77777777" w:rsidTr="005D4F59">
        <w:trPr>
          <w:trHeight w:val="620"/>
        </w:trPr>
        <w:tc>
          <w:tcPr>
            <w:tcW w:w="5125" w:type="dxa"/>
          </w:tcPr>
          <w:p w14:paraId="10136B92" w14:textId="77777777" w:rsidR="00CA7C29" w:rsidRPr="00CA7C29" w:rsidRDefault="00CA1412" w:rsidP="005D4F59">
            <w:pPr>
              <w:jc w:val="center"/>
              <w:rPr>
                <w:b/>
                <w:sz w:val="40"/>
              </w:rPr>
            </w:pPr>
            <w:r>
              <w:rPr>
                <w:b/>
                <w:sz w:val="40"/>
              </w:rPr>
              <w:t xml:space="preserve">Written </w:t>
            </w:r>
            <w:r w:rsidR="00CA7C29" w:rsidRPr="00CA7C29">
              <w:rPr>
                <w:b/>
                <w:sz w:val="40"/>
              </w:rPr>
              <w:t>Transactional Forms</w:t>
            </w:r>
          </w:p>
        </w:tc>
        <w:tc>
          <w:tcPr>
            <w:tcW w:w="4775" w:type="dxa"/>
          </w:tcPr>
          <w:p w14:paraId="54126E58" w14:textId="77777777" w:rsidR="00CA7C29" w:rsidRPr="00CA7C29" w:rsidRDefault="00CA1412" w:rsidP="005D4F59">
            <w:pPr>
              <w:jc w:val="center"/>
              <w:rPr>
                <w:b/>
                <w:sz w:val="40"/>
              </w:rPr>
            </w:pPr>
            <w:r>
              <w:rPr>
                <w:b/>
                <w:sz w:val="40"/>
              </w:rPr>
              <w:t xml:space="preserve"> Written </w:t>
            </w:r>
            <w:r w:rsidR="00CA7C29" w:rsidRPr="00CA7C29">
              <w:rPr>
                <w:b/>
                <w:sz w:val="40"/>
              </w:rPr>
              <w:t>Literary Forms</w:t>
            </w:r>
          </w:p>
        </w:tc>
      </w:tr>
      <w:tr w:rsidR="00CA7C29" w14:paraId="6278453B" w14:textId="77777777" w:rsidTr="005D4F59">
        <w:trPr>
          <w:trHeight w:val="6557"/>
        </w:trPr>
        <w:tc>
          <w:tcPr>
            <w:tcW w:w="5125" w:type="dxa"/>
          </w:tcPr>
          <w:p w14:paraId="021B2910" w14:textId="77777777" w:rsidR="008147F8" w:rsidRDefault="008147F8" w:rsidP="005D4F59">
            <w:pPr>
              <w:pStyle w:val="ListParagraph"/>
              <w:numPr>
                <w:ilvl w:val="0"/>
                <w:numId w:val="1"/>
              </w:numPr>
            </w:pPr>
            <w:r>
              <w:t>Definitions (2-3 required) (2.5)</w:t>
            </w:r>
          </w:p>
          <w:p w14:paraId="6702FF2F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Greeting card</w:t>
            </w:r>
            <w:r w:rsidR="00CA1412">
              <w:t xml:space="preserve"> </w:t>
            </w:r>
            <w:r w:rsidR="00B54E6B">
              <w:t>(2.5)</w:t>
            </w:r>
          </w:p>
          <w:p w14:paraId="7904AD00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To do list</w:t>
            </w:r>
            <w:r w:rsidR="00CA1412">
              <w:t xml:space="preserve"> </w:t>
            </w:r>
            <w:r w:rsidR="00B54E6B">
              <w:t>(2.5)</w:t>
            </w:r>
          </w:p>
          <w:p w14:paraId="436DE4AB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Top ten list</w:t>
            </w:r>
            <w:r w:rsidR="00CA1412">
              <w:t xml:space="preserve"> </w:t>
            </w:r>
            <w:r w:rsidR="00B54E6B">
              <w:t>(2.5)</w:t>
            </w:r>
          </w:p>
          <w:p w14:paraId="69EA3DC6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Chart or diagram</w:t>
            </w:r>
            <w:r w:rsidR="00CA1412">
              <w:t xml:space="preserve"> </w:t>
            </w:r>
            <w:r w:rsidR="00B54E6B">
              <w:t>(2.5)</w:t>
            </w:r>
          </w:p>
          <w:p w14:paraId="5A50C3F9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Timeline</w:t>
            </w:r>
            <w:r w:rsidR="00CA1412">
              <w:t xml:space="preserve"> </w:t>
            </w:r>
            <w:r w:rsidR="00B54E6B">
              <w:t>(2.5)</w:t>
            </w:r>
          </w:p>
          <w:p w14:paraId="677B08A3" w14:textId="77777777" w:rsid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>
              <w:t xml:space="preserve">Invitation </w:t>
            </w:r>
            <w:r w:rsidR="00B54E6B">
              <w:t>(2.5)</w:t>
            </w:r>
          </w:p>
          <w:p w14:paraId="7607459B" w14:textId="77777777" w:rsidR="00670F33" w:rsidRDefault="00670F33" w:rsidP="005D4F59">
            <w:pPr>
              <w:pStyle w:val="ListParagraph"/>
              <w:numPr>
                <w:ilvl w:val="0"/>
                <w:numId w:val="1"/>
              </w:numPr>
            </w:pPr>
            <w:r>
              <w:t>Recipe (5)</w:t>
            </w:r>
          </w:p>
          <w:p w14:paraId="100636D5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Menu</w:t>
            </w:r>
            <w:r w:rsidR="00CA1412">
              <w:t xml:space="preserve"> (5)</w:t>
            </w:r>
          </w:p>
          <w:p w14:paraId="59725608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Travel brochure</w:t>
            </w:r>
            <w:r w:rsidR="00CA1412">
              <w:t xml:space="preserve"> (5)</w:t>
            </w:r>
          </w:p>
          <w:p w14:paraId="125B43C8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How to directions</w:t>
            </w:r>
            <w:r w:rsidR="00CA1412">
              <w:t xml:space="preserve"> (5)</w:t>
            </w:r>
          </w:p>
          <w:p w14:paraId="5243FF16" w14:textId="77777777" w:rsidR="007E09EE" w:rsidRDefault="007E09EE" w:rsidP="007E09EE">
            <w:pPr>
              <w:pStyle w:val="ListParagraph"/>
              <w:numPr>
                <w:ilvl w:val="0"/>
                <w:numId w:val="1"/>
              </w:numPr>
            </w:pPr>
            <w:r>
              <w:t>Decision Tree/Flow Chart (5)</w:t>
            </w:r>
          </w:p>
          <w:p w14:paraId="159DC803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Review (movie, book, tv show)</w:t>
            </w:r>
            <w:r w:rsidR="00CA1412">
              <w:t xml:space="preserve"> (5)</w:t>
            </w:r>
          </w:p>
          <w:p w14:paraId="610EC679" w14:textId="77777777" w:rsidR="006B3914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Letter</w:t>
            </w:r>
            <w:r w:rsidR="006B3914">
              <w:t>s:</w:t>
            </w:r>
          </w:p>
          <w:p w14:paraId="0EE0F051" w14:textId="77777777" w:rsidR="00CA7C29" w:rsidRDefault="006B3914" w:rsidP="005D4F59">
            <w:pPr>
              <w:pStyle w:val="ListParagraph"/>
              <w:numPr>
                <w:ilvl w:val="1"/>
                <w:numId w:val="1"/>
              </w:numPr>
            </w:pPr>
            <w:r>
              <w:t xml:space="preserve">Letter </w:t>
            </w:r>
            <w:r w:rsidR="00CA7C29">
              <w:t>to the editor</w:t>
            </w:r>
            <w:r w:rsidR="00CA1412">
              <w:t xml:space="preserve"> (5)</w:t>
            </w:r>
          </w:p>
          <w:p w14:paraId="66701D87" w14:textId="77777777" w:rsidR="00670F33" w:rsidRDefault="00670F33" w:rsidP="005D4F59">
            <w:pPr>
              <w:pStyle w:val="ListParagraph"/>
              <w:numPr>
                <w:ilvl w:val="1"/>
                <w:numId w:val="1"/>
              </w:numPr>
            </w:pPr>
            <w:r>
              <w:t>Open letter (5)</w:t>
            </w:r>
          </w:p>
          <w:p w14:paraId="7629B688" w14:textId="77777777" w:rsidR="006B3914" w:rsidRDefault="006B3914" w:rsidP="005D4F59">
            <w:pPr>
              <w:pStyle w:val="ListParagraph"/>
              <w:numPr>
                <w:ilvl w:val="1"/>
                <w:numId w:val="1"/>
              </w:numPr>
            </w:pPr>
            <w:r>
              <w:t>Letter of complaint (5)</w:t>
            </w:r>
          </w:p>
          <w:p w14:paraId="394C6E3A" w14:textId="77777777" w:rsidR="006B3914" w:rsidRDefault="006B3914" w:rsidP="005D4F59">
            <w:pPr>
              <w:pStyle w:val="ListParagraph"/>
              <w:numPr>
                <w:ilvl w:val="1"/>
                <w:numId w:val="1"/>
              </w:numPr>
            </w:pPr>
            <w:r>
              <w:t>Personal letter (5)</w:t>
            </w:r>
          </w:p>
          <w:p w14:paraId="442D736C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Newspaper article</w:t>
            </w:r>
            <w:r w:rsidR="00CA1412">
              <w:t xml:space="preserve"> (5)</w:t>
            </w:r>
          </w:p>
          <w:p w14:paraId="1EB1D399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Magazine article</w:t>
            </w:r>
            <w:r w:rsidR="00CA1412">
              <w:t xml:space="preserve"> (5)</w:t>
            </w:r>
          </w:p>
          <w:p w14:paraId="270F547F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Obituary, eulogy, tribute</w:t>
            </w:r>
            <w:r w:rsidR="00CA1412">
              <w:t xml:space="preserve"> (5)</w:t>
            </w:r>
          </w:p>
          <w:p w14:paraId="122963A8" w14:textId="77777777" w:rsidR="00280A4E" w:rsidRDefault="00280A4E" w:rsidP="005D4F59">
            <w:pPr>
              <w:pStyle w:val="ListParagraph"/>
              <w:numPr>
                <w:ilvl w:val="0"/>
                <w:numId w:val="1"/>
              </w:numPr>
            </w:pPr>
            <w:r>
              <w:t>Essay (expository or persuasive) (10)</w:t>
            </w:r>
          </w:p>
          <w:p w14:paraId="58E0DD80" w14:textId="77777777" w:rsid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>
              <w:t>Autobiographical essay (10)</w:t>
            </w:r>
          </w:p>
          <w:p w14:paraId="459E5D8D" w14:textId="77777777" w:rsidR="00CA1412" w:rsidRDefault="00CA1412" w:rsidP="00215B94">
            <w:pPr>
              <w:pStyle w:val="ListParagraph"/>
              <w:numPr>
                <w:ilvl w:val="0"/>
                <w:numId w:val="1"/>
              </w:numPr>
            </w:pPr>
            <w:r>
              <w:t>Website (10)</w:t>
            </w:r>
          </w:p>
          <w:p w14:paraId="6777D332" w14:textId="77777777" w:rsidR="00CA1412" w:rsidRDefault="00CA1412" w:rsidP="005D4F59">
            <w:pPr>
              <w:pStyle w:val="ListParagraph"/>
            </w:pPr>
          </w:p>
        </w:tc>
        <w:tc>
          <w:tcPr>
            <w:tcW w:w="4775" w:type="dxa"/>
          </w:tcPr>
          <w:p w14:paraId="7AEE115B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Monologue</w:t>
            </w:r>
            <w:r w:rsidR="00243535">
              <w:t xml:space="preserve"> (5)</w:t>
            </w:r>
          </w:p>
          <w:p w14:paraId="1A1CDB5A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Poetry</w:t>
            </w:r>
            <w:r w:rsidR="00243535">
              <w:t xml:space="preserve"> (5)</w:t>
            </w:r>
          </w:p>
          <w:p w14:paraId="6017D8F2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Song lyrics</w:t>
            </w:r>
            <w:r w:rsidR="00243535">
              <w:t xml:space="preserve"> (5)</w:t>
            </w:r>
          </w:p>
          <w:p w14:paraId="0DEAA02C" w14:textId="77777777" w:rsidR="00243535" w:rsidRDefault="00243535" w:rsidP="005D4F59">
            <w:pPr>
              <w:pStyle w:val="ListParagraph"/>
              <w:numPr>
                <w:ilvl w:val="0"/>
                <w:numId w:val="1"/>
              </w:numPr>
            </w:pPr>
            <w:r>
              <w:t>Diary entry (5)</w:t>
            </w:r>
          </w:p>
          <w:p w14:paraId="7D0F6CCE" w14:textId="77777777" w:rsidR="00243535" w:rsidRDefault="00243535" w:rsidP="005D4F59">
            <w:pPr>
              <w:pStyle w:val="ListParagraph"/>
              <w:numPr>
                <w:ilvl w:val="0"/>
                <w:numId w:val="1"/>
              </w:numPr>
            </w:pPr>
            <w:r>
              <w:t>Snapshot narrative/Flash fiction (5)</w:t>
            </w:r>
          </w:p>
          <w:p w14:paraId="53CE1D36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Short story</w:t>
            </w:r>
            <w:r w:rsidR="00243535">
              <w:t xml:space="preserve"> (10)</w:t>
            </w:r>
          </w:p>
          <w:p w14:paraId="25437C8E" w14:textId="77777777" w:rsidR="00CA7C29" w:rsidRDefault="00CA7C29" w:rsidP="005D4F59">
            <w:pPr>
              <w:pStyle w:val="ListParagraph"/>
              <w:numPr>
                <w:ilvl w:val="1"/>
                <w:numId w:val="1"/>
              </w:numPr>
            </w:pPr>
            <w:r>
              <w:t>Adventure</w:t>
            </w:r>
          </w:p>
          <w:p w14:paraId="290E288E" w14:textId="77777777" w:rsidR="00CA7C29" w:rsidRDefault="00CA7C29" w:rsidP="005D4F59">
            <w:pPr>
              <w:pStyle w:val="ListParagraph"/>
              <w:numPr>
                <w:ilvl w:val="1"/>
                <w:numId w:val="1"/>
              </w:numPr>
            </w:pPr>
            <w:r>
              <w:t>Romance</w:t>
            </w:r>
          </w:p>
          <w:p w14:paraId="1F36A8AE" w14:textId="77777777" w:rsidR="00CA7C29" w:rsidRDefault="00CA7C29" w:rsidP="005D4F59">
            <w:pPr>
              <w:pStyle w:val="ListParagraph"/>
              <w:numPr>
                <w:ilvl w:val="1"/>
                <w:numId w:val="1"/>
              </w:numPr>
            </w:pPr>
            <w:r>
              <w:t>Mystery</w:t>
            </w:r>
          </w:p>
          <w:p w14:paraId="0EF1CD91" w14:textId="77777777" w:rsidR="00CA7C29" w:rsidRDefault="00CA7C29" w:rsidP="005D4F59">
            <w:pPr>
              <w:pStyle w:val="ListParagraph"/>
              <w:numPr>
                <w:ilvl w:val="1"/>
                <w:numId w:val="1"/>
              </w:numPr>
            </w:pPr>
            <w:r>
              <w:t>Crime</w:t>
            </w:r>
          </w:p>
          <w:p w14:paraId="6D67E98C" w14:textId="77777777" w:rsidR="00CA7C29" w:rsidRDefault="00CA7C29" w:rsidP="005D4F59">
            <w:pPr>
              <w:pStyle w:val="ListParagraph"/>
              <w:numPr>
                <w:ilvl w:val="1"/>
                <w:numId w:val="1"/>
              </w:numPr>
            </w:pPr>
            <w:r>
              <w:t>Science fiction</w:t>
            </w:r>
          </w:p>
          <w:p w14:paraId="467790B4" w14:textId="77777777" w:rsidR="00CA7C29" w:rsidRDefault="00CA7C29" w:rsidP="005D4F59">
            <w:pPr>
              <w:pStyle w:val="ListParagraph"/>
              <w:numPr>
                <w:ilvl w:val="1"/>
                <w:numId w:val="1"/>
              </w:numPr>
            </w:pPr>
            <w:r>
              <w:t>Fantasy</w:t>
            </w:r>
          </w:p>
          <w:p w14:paraId="73F71225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Scene from a play/movie</w:t>
            </w:r>
            <w:r w:rsidR="00243535">
              <w:t xml:space="preserve"> (10)</w:t>
            </w:r>
          </w:p>
          <w:p w14:paraId="687FFD97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Myth</w:t>
            </w:r>
            <w:r w:rsidR="00243535">
              <w:t xml:space="preserve"> (10)</w:t>
            </w:r>
          </w:p>
          <w:p w14:paraId="11307648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Fairy tale</w:t>
            </w:r>
            <w:r w:rsidR="00243535">
              <w:t xml:space="preserve"> (10)</w:t>
            </w:r>
          </w:p>
          <w:p w14:paraId="0B365544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Fable</w:t>
            </w:r>
            <w:r w:rsidR="00243535">
              <w:t xml:space="preserve"> (10)</w:t>
            </w:r>
          </w:p>
          <w:p w14:paraId="3E71D284" w14:textId="77777777" w:rsidR="00CA7C29" w:rsidRDefault="00CA7C29" w:rsidP="005D4F59">
            <w:pPr>
              <w:pStyle w:val="ListParagraph"/>
              <w:numPr>
                <w:ilvl w:val="0"/>
                <w:numId w:val="1"/>
              </w:numPr>
            </w:pPr>
            <w:r>
              <w:t>Memoir</w:t>
            </w:r>
            <w:r w:rsidR="00243535">
              <w:t xml:space="preserve"> (10)</w:t>
            </w:r>
          </w:p>
          <w:p w14:paraId="0C02F488" w14:textId="77777777" w:rsid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>
              <w:t>Parody</w:t>
            </w:r>
            <w:r w:rsidR="00243535">
              <w:t xml:space="preserve"> (10)</w:t>
            </w:r>
          </w:p>
          <w:p w14:paraId="686BC997" w14:textId="77777777" w:rsidR="00280A4E" w:rsidRDefault="00280A4E" w:rsidP="005D4F59">
            <w:pPr>
              <w:pStyle w:val="ListParagraph"/>
              <w:numPr>
                <w:ilvl w:val="0"/>
                <w:numId w:val="1"/>
              </w:numPr>
            </w:pPr>
            <w:r>
              <w:t>Literary essay (10)</w:t>
            </w:r>
          </w:p>
          <w:p w14:paraId="0A218AF0" w14:textId="77777777" w:rsidR="00CA1412" w:rsidRDefault="00CA1412" w:rsidP="005D4F59">
            <w:pPr>
              <w:pStyle w:val="ListParagraph"/>
            </w:pPr>
          </w:p>
          <w:p w14:paraId="43DBCDF0" w14:textId="77777777" w:rsidR="00CA7C29" w:rsidRDefault="00CA7C29" w:rsidP="005D4F59">
            <w:pPr>
              <w:pStyle w:val="ListParagraph"/>
            </w:pPr>
          </w:p>
        </w:tc>
      </w:tr>
      <w:tr w:rsidR="00CA1412" w14:paraId="4A2AE90B" w14:textId="77777777" w:rsidTr="005D4F59">
        <w:trPr>
          <w:trHeight w:val="70"/>
        </w:trPr>
        <w:tc>
          <w:tcPr>
            <w:tcW w:w="5125" w:type="dxa"/>
          </w:tcPr>
          <w:p w14:paraId="3B04C87E" w14:textId="77777777" w:rsidR="00CA1412" w:rsidRPr="00243535" w:rsidRDefault="00CA1412" w:rsidP="005D4F59">
            <w:pPr>
              <w:jc w:val="center"/>
              <w:rPr>
                <w:b/>
                <w:sz w:val="40"/>
                <w:szCs w:val="40"/>
              </w:rPr>
            </w:pPr>
            <w:r w:rsidRPr="00243535">
              <w:rPr>
                <w:b/>
                <w:sz w:val="40"/>
                <w:szCs w:val="40"/>
              </w:rPr>
              <w:t>Speaking Forms</w:t>
            </w:r>
            <w:r w:rsidR="00243535" w:rsidRPr="00243535">
              <w:rPr>
                <w:b/>
                <w:sz w:val="40"/>
                <w:szCs w:val="40"/>
              </w:rPr>
              <w:t>*</w:t>
            </w:r>
          </w:p>
          <w:p w14:paraId="418C5E5E" w14:textId="77777777" w:rsidR="00243535" w:rsidRDefault="00243535" w:rsidP="005D4F59">
            <w:pPr>
              <w:pStyle w:val="ListParagraph"/>
              <w:ind w:left="0"/>
              <w:jc w:val="center"/>
              <w:rPr>
                <w:b/>
                <w:sz w:val="20"/>
                <w:szCs w:val="40"/>
              </w:rPr>
            </w:pPr>
            <w:r>
              <w:rPr>
                <w:b/>
                <w:sz w:val="20"/>
                <w:szCs w:val="40"/>
              </w:rPr>
              <w:t>*Must be presented in front of the class</w:t>
            </w:r>
          </w:p>
          <w:p w14:paraId="410D18C3" w14:textId="77777777" w:rsidR="00567C0A" w:rsidRPr="00243535" w:rsidRDefault="00567C0A" w:rsidP="005D4F59">
            <w:pPr>
              <w:pStyle w:val="ListParagraph"/>
              <w:ind w:left="0"/>
              <w:jc w:val="center"/>
              <w:rPr>
                <w:b/>
                <w:sz w:val="20"/>
                <w:szCs w:val="40"/>
              </w:rPr>
            </w:pPr>
            <w:r w:rsidRPr="00567C0A">
              <w:rPr>
                <w:b/>
                <w:szCs w:val="40"/>
              </w:rPr>
              <w:t>Can only choose ONE of these for your project.</w:t>
            </w:r>
          </w:p>
        </w:tc>
        <w:tc>
          <w:tcPr>
            <w:tcW w:w="4775" w:type="dxa"/>
          </w:tcPr>
          <w:p w14:paraId="2E7BB7CC" w14:textId="77777777" w:rsidR="00CA1412" w:rsidRDefault="00CA1412" w:rsidP="005D4F59">
            <w:pPr>
              <w:jc w:val="center"/>
              <w:rPr>
                <w:b/>
                <w:sz w:val="40"/>
                <w:szCs w:val="40"/>
              </w:rPr>
            </w:pPr>
            <w:r w:rsidRPr="00243535">
              <w:rPr>
                <w:b/>
                <w:sz w:val="40"/>
                <w:szCs w:val="40"/>
              </w:rPr>
              <w:t>Visual Forms</w:t>
            </w:r>
          </w:p>
          <w:p w14:paraId="5B46E779" w14:textId="77777777" w:rsidR="00567C0A" w:rsidRPr="00567C0A" w:rsidRDefault="00567C0A" w:rsidP="005D4F59">
            <w:pPr>
              <w:jc w:val="center"/>
              <w:rPr>
                <w:b/>
                <w:szCs w:val="40"/>
              </w:rPr>
            </w:pPr>
            <w:r>
              <w:rPr>
                <w:b/>
                <w:szCs w:val="40"/>
              </w:rPr>
              <w:t>Can only choose ONE of these for your project.</w:t>
            </w:r>
          </w:p>
        </w:tc>
      </w:tr>
      <w:tr w:rsidR="00CA1412" w:rsidRPr="00CA1412" w14:paraId="4A63F774" w14:textId="77777777" w:rsidTr="005D4F59">
        <w:trPr>
          <w:trHeight w:val="70"/>
        </w:trPr>
        <w:tc>
          <w:tcPr>
            <w:tcW w:w="5125" w:type="dxa"/>
          </w:tcPr>
          <w:p w14:paraId="6B3B2DE6" w14:textId="77777777" w:rsid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 w:rsidRPr="00CA1412">
              <w:t>Speech</w:t>
            </w:r>
            <w:r w:rsidR="00243535">
              <w:t xml:space="preserve"> (10)</w:t>
            </w:r>
          </w:p>
          <w:p w14:paraId="585CC7C4" w14:textId="77777777" w:rsidR="00243535" w:rsidRDefault="00243535" w:rsidP="005D4F59">
            <w:pPr>
              <w:pStyle w:val="ListParagraph"/>
              <w:numPr>
                <w:ilvl w:val="1"/>
                <w:numId w:val="1"/>
              </w:numPr>
            </w:pPr>
            <w:r>
              <w:t>Motivational</w:t>
            </w:r>
          </w:p>
          <w:p w14:paraId="7A6883BD" w14:textId="77777777" w:rsidR="00243535" w:rsidRDefault="00243535" w:rsidP="005D4F59">
            <w:pPr>
              <w:pStyle w:val="ListParagraph"/>
              <w:numPr>
                <w:ilvl w:val="1"/>
                <w:numId w:val="1"/>
              </w:numPr>
            </w:pPr>
            <w:r>
              <w:t>Expository</w:t>
            </w:r>
          </w:p>
          <w:p w14:paraId="1692EC30" w14:textId="77777777" w:rsidR="00243535" w:rsidRDefault="00243535" w:rsidP="005D4F59">
            <w:pPr>
              <w:pStyle w:val="ListParagraph"/>
              <w:numPr>
                <w:ilvl w:val="1"/>
                <w:numId w:val="1"/>
              </w:numPr>
            </w:pPr>
            <w:r>
              <w:t>Persuasive</w:t>
            </w:r>
          </w:p>
          <w:p w14:paraId="1D7BB11A" w14:textId="77777777" w:rsidR="00243535" w:rsidRPr="00CA1412" w:rsidRDefault="00243535" w:rsidP="005D4F59">
            <w:pPr>
              <w:pStyle w:val="ListParagraph"/>
              <w:numPr>
                <w:ilvl w:val="1"/>
                <w:numId w:val="1"/>
              </w:numPr>
            </w:pPr>
            <w:r>
              <w:t>Valedictorian</w:t>
            </w:r>
          </w:p>
          <w:p w14:paraId="2D45E6BF" w14:textId="77777777" w:rsidR="00CA1412" w:rsidRP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 w:rsidRPr="00CA1412">
              <w:t>Monologue</w:t>
            </w:r>
            <w:r w:rsidR="00243535">
              <w:t xml:space="preserve"> (10)</w:t>
            </w:r>
          </w:p>
          <w:p w14:paraId="6DB1FEFB" w14:textId="77777777" w:rsidR="00CA1412" w:rsidRDefault="00670F33" w:rsidP="005D4F59">
            <w:pPr>
              <w:pStyle w:val="ListParagraph"/>
              <w:numPr>
                <w:ilvl w:val="0"/>
                <w:numId w:val="1"/>
              </w:numPr>
            </w:pPr>
            <w:r>
              <w:t>Slam p</w:t>
            </w:r>
            <w:r w:rsidR="00CA1412" w:rsidRPr="00CA1412">
              <w:t>oem</w:t>
            </w:r>
            <w:r w:rsidR="00243535">
              <w:t xml:space="preserve"> (10)</w:t>
            </w:r>
          </w:p>
          <w:p w14:paraId="608FDBF7" w14:textId="77777777" w:rsidR="00670F33" w:rsidRDefault="00670F33" w:rsidP="005D4F59">
            <w:pPr>
              <w:pStyle w:val="ListParagraph"/>
              <w:numPr>
                <w:ilvl w:val="0"/>
                <w:numId w:val="1"/>
              </w:numPr>
            </w:pPr>
            <w:r>
              <w:t>Skill demonstration (10)</w:t>
            </w:r>
          </w:p>
          <w:p w14:paraId="09F68B72" w14:textId="77777777" w:rsidR="00670F33" w:rsidRPr="00CA1412" w:rsidRDefault="00670F33" w:rsidP="005D4F59">
            <w:pPr>
              <w:pStyle w:val="ListParagraph"/>
              <w:numPr>
                <w:ilvl w:val="0"/>
                <w:numId w:val="1"/>
              </w:numPr>
            </w:pPr>
            <w:r>
              <w:t>Rant (10)</w:t>
            </w:r>
          </w:p>
        </w:tc>
        <w:tc>
          <w:tcPr>
            <w:tcW w:w="4775" w:type="dxa"/>
          </w:tcPr>
          <w:p w14:paraId="5250396E" w14:textId="77777777" w:rsid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>
              <w:t>Magazine ad</w:t>
            </w:r>
            <w:r w:rsidR="00670F33">
              <w:t xml:space="preserve"> (5</w:t>
            </w:r>
            <w:r>
              <w:t>)</w:t>
            </w:r>
          </w:p>
          <w:p w14:paraId="6AB80075" w14:textId="77777777" w:rsid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 w:rsidRPr="00CA1412">
              <w:t>Collage</w:t>
            </w:r>
            <w:r w:rsidR="00243535">
              <w:t xml:space="preserve"> (5)</w:t>
            </w:r>
            <w:r w:rsidR="005D4F59">
              <w:t xml:space="preserve"> – fewer than 50% of images can be found on the internet</w:t>
            </w:r>
          </w:p>
          <w:p w14:paraId="2FF67DFE" w14:textId="77777777" w:rsidR="00243535" w:rsidRDefault="00243535" w:rsidP="005D4F59">
            <w:pPr>
              <w:pStyle w:val="ListParagraph"/>
              <w:numPr>
                <w:ilvl w:val="0"/>
                <w:numId w:val="1"/>
              </w:numPr>
            </w:pPr>
            <w:r>
              <w:t>Map with explanation (5)</w:t>
            </w:r>
          </w:p>
          <w:p w14:paraId="1E4C4BEC" w14:textId="7A39BF57" w:rsidR="00243535" w:rsidRDefault="00243535" w:rsidP="005D4F59">
            <w:pPr>
              <w:pStyle w:val="ListParagraph"/>
              <w:numPr>
                <w:ilvl w:val="0"/>
                <w:numId w:val="1"/>
              </w:numPr>
            </w:pPr>
            <w:r>
              <w:t>Comic strip (5)</w:t>
            </w:r>
          </w:p>
          <w:p w14:paraId="70095D9F" w14:textId="77777777" w:rsidR="00CA1412" w:rsidRPr="00CA1412" w:rsidRDefault="00CA1412" w:rsidP="005D4F59">
            <w:pPr>
              <w:pStyle w:val="ListParagraph"/>
              <w:numPr>
                <w:ilvl w:val="0"/>
                <w:numId w:val="1"/>
              </w:numPr>
            </w:pPr>
            <w:r w:rsidRPr="00CA1412">
              <w:t>Photo essay/Visual essay</w:t>
            </w:r>
            <w:r w:rsidR="00243535">
              <w:t xml:space="preserve"> (10)</w:t>
            </w:r>
          </w:p>
          <w:p w14:paraId="2EE26FC7" w14:textId="77777777" w:rsidR="005D4F59" w:rsidRDefault="005D4F59" w:rsidP="005D4F59">
            <w:pPr>
              <w:pStyle w:val="ListParagraph"/>
              <w:numPr>
                <w:ilvl w:val="0"/>
                <w:numId w:val="1"/>
              </w:numPr>
            </w:pPr>
            <w:r>
              <w:t xml:space="preserve">Thematic cover for multigenre project (5) </w:t>
            </w:r>
          </w:p>
          <w:p w14:paraId="3FE6F0D2" w14:textId="42D4EAA3" w:rsidR="00243535" w:rsidRDefault="00243535" w:rsidP="005D4F59">
            <w:pPr>
              <w:pStyle w:val="ListParagraph"/>
              <w:numPr>
                <w:ilvl w:val="0"/>
                <w:numId w:val="1"/>
              </w:numPr>
            </w:pPr>
            <w:r>
              <w:t>Graphic novel panel (</w:t>
            </w:r>
            <w:r w:rsidR="004F32EB">
              <w:t>5</w:t>
            </w:r>
            <w:r>
              <w:t>)</w:t>
            </w:r>
          </w:p>
          <w:p w14:paraId="19B185BA" w14:textId="77777777" w:rsidR="00CA1412" w:rsidRPr="00CA1412" w:rsidRDefault="00CA1412" w:rsidP="005D4F59">
            <w:pPr>
              <w:ind w:left="360"/>
            </w:pPr>
          </w:p>
        </w:tc>
      </w:tr>
    </w:tbl>
    <w:p w14:paraId="7818F088" w14:textId="77777777" w:rsidR="00202996" w:rsidRPr="00215B94" w:rsidRDefault="00D6720A" w:rsidP="00D6720A">
      <w:pPr>
        <w:jc w:val="center"/>
        <w:rPr>
          <w:b/>
          <w:sz w:val="36"/>
          <w:szCs w:val="40"/>
        </w:rPr>
      </w:pPr>
      <w:r w:rsidRPr="00215B94">
        <w:rPr>
          <w:b/>
          <w:sz w:val="36"/>
          <w:szCs w:val="40"/>
        </w:rPr>
        <w:t>Multigenre Project</w:t>
      </w:r>
    </w:p>
    <w:p w14:paraId="6FD097FA" w14:textId="77777777" w:rsidR="005D4F59" w:rsidRPr="00215B94" w:rsidRDefault="005D4F59" w:rsidP="005D4F59">
      <w:pPr>
        <w:jc w:val="center"/>
        <w:rPr>
          <w:b/>
        </w:rPr>
      </w:pPr>
      <w:r w:rsidRPr="00215B94">
        <w:rPr>
          <w:b/>
        </w:rPr>
        <w:t>Choose enough tasks to equal a total of 40 marks. You can only use a specific form once; for example, you cannot complete two recipes or two short stories.</w:t>
      </w:r>
    </w:p>
    <w:sectPr w:rsidR="005D4F59" w:rsidRPr="00215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170C2"/>
    <w:multiLevelType w:val="hybridMultilevel"/>
    <w:tmpl w:val="9FB8E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jQwMDM3MzM3sTRU0lEKTi0uzszPAykwqgUAUxS7mywAAAA="/>
  </w:docVars>
  <w:rsids>
    <w:rsidRoot w:val="00337CAA"/>
    <w:rsid w:val="00202996"/>
    <w:rsid w:val="00215B94"/>
    <w:rsid w:val="00243535"/>
    <w:rsid w:val="00280A4E"/>
    <w:rsid w:val="002B2AF5"/>
    <w:rsid w:val="00337CAA"/>
    <w:rsid w:val="004F32EB"/>
    <w:rsid w:val="00546E5D"/>
    <w:rsid w:val="00567C0A"/>
    <w:rsid w:val="005D4F59"/>
    <w:rsid w:val="00670F33"/>
    <w:rsid w:val="006B3914"/>
    <w:rsid w:val="006D0C1E"/>
    <w:rsid w:val="007E09EE"/>
    <w:rsid w:val="008147F8"/>
    <w:rsid w:val="00924576"/>
    <w:rsid w:val="009B5044"/>
    <w:rsid w:val="00B54E6B"/>
    <w:rsid w:val="00CA1412"/>
    <w:rsid w:val="00CA7C29"/>
    <w:rsid w:val="00D6720A"/>
    <w:rsid w:val="00D8734B"/>
    <w:rsid w:val="00F2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C3523"/>
  <w15:chartTrackingRefBased/>
  <w15:docId w15:val="{1AC4ED44-A840-4F42-9197-6E5C6F127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7C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7C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0F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F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rd Selkirk School Division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mith</dc:creator>
  <cp:keywords/>
  <dc:description/>
  <cp:lastModifiedBy>Kelly Smith</cp:lastModifiedBy>
  <cp:revision>5</cp:revision>
  <cp:lastPrinted>2021-06-24T17:59:00Z</cp:lastPrinted>
  <dcterms:created xsi:type="dcterms:W3CDTF">2020-01-06T16:20:00Z</dcterms:created>
  <dcterms:modified xsi:type="dcterms:W3CDTF">2022-01-07T16:27:00Z</dcterms:modified>
</cp:coreProperties>
</file>